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13CF3486" w:rsidR="00F62B59" w:rsidRPr="00645C8B" w:rsidRDefault="000F6BAE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Health Information Technician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52293EAC" w:rsidR="00C87EF5" w:rsidRPr="000F6BAE" w:rsidRDefault="00F25B1C" w:rsidP="000F6BAE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0F6BA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7B493589" w:rsidR="00C87EF5" w:rsidRPr="000F6BAE" w:rsidRDefault="00C87EF5" w:rsidP="000F6BAE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0F6BA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0F6BA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0F6BA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0F6BA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0F6BA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0F6BAE" w:rsidRDefault="00C87EF5" w:rsidP="000F6BAE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0F6BAE" w:rsidRDefault="00C87EF5" w:rsidP="000F6BAE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923EE35" w14:textId="198D16A5" w:rsidR="000F6BAE" w:rsidRPr="000F6BAE" w:rsidRDefault="000F6BAE" w:rsidP="000F6BAE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is letter is to seek your attention towards my job interest for the available role of your Health Information Technician. With the experience of 2 years, I have seasoned my strengths to successfully propel the team's success. Spotlighting my current role responsibilities for you to gauge my skills and work commitment:</w:t>
      </w:r>
    </w:p>
    <w:p w14:paraId="1AD40B7A" w14:textId="77777777" w:rsidR="000F6BAE" w:rsidRDefault="000F6BAE" w:rsidP="000F6BAE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EEDF8E9" w14:textId="471F678B" w:rsidR="000F6BAE" w:rsidRPr="000F6BAE" w:rsidRDefault="000F6BAE" w:rsidP="000F6BAE">
      <w:pPr>
        <w:pStyle w:val="ListParagraph"/>
        <w:numPr>
          <w:ilvl w:val="0"/>
          <w:numId w:val="10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nter the details of newly admitted and discharged patients.</w:t>
      </w:r>
    </w:p>
    <w:p w14:paraId="5A72B479" w14:textId="77777777" w:rsidR="000F6BAE" w:rsidRPr="000F6BAE" w:rsidRDefault="000F6BAE" w:rsidP="000F6BAE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Develop all the requested records.</w:t>
      </w:r>
    </w:p>
    <w:p w14:paraId="7D826EC7" w14:textId="77777777" w:rsidR="000F6BAE" w:rsidRPr="000F6BAE" w:rsidRDefault="000F6BAE" w:rsidP="000F6BAE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Complete the missing details on </w:t>
      </w:r>
      <w:proofErr w:type="spellStart"/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nalyzing</w:t>
      </w:r>
      <w:proofErr w:type="spellEnd"/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 the data sets obtained from physicians and medical professionals.</w:t>
      </w:r>
    </w:p>
    <w:p w14:paraId="0FE0CCEB" w14:textId="77777777" w:rsidR="000F6BAE" w:rsidRPr="000F6BAE" w:rsidRDefault="000F6BAE" w:rsidP="000F6BAE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Update the patient health information systems on a regular basis.</w:t>
      </w:r>
    </w:p>
    <w:p w14:paraId="3E221A54" w14:textId="77777777" w:rsidR="000F6BAE" w:rsidRPr="000F6BAE" w:rsidRDefault="000F6BAE" w:rsidP="000F6BAE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arry out general administrative work.</w:t>
      </w:r>
    </w:p>
    <w:p w14:paraId="3D58E2E1" w14:textId="77777777" w:rsidR="000F6BAE" w:rsidRPr="000F6BAE" w:rsidRDefault="000F6BAE" w:rsidP="000F6BAE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rain the well-qualified new hires.</w:t>
      </w:r>
    </w:p>
    <w:p w14:paraId="1604ADD4" w14:textId="77777777" w:rsidR="000F6BAE" w:rsidRPr="000F6BAE" w:rsidRDefault="000F6BAE" w:rsidP="000F6BAE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C8D5A8F" w14:textId="77777777" w:rsidR="000F6BAE" w:rsidRPr="000F6BAE" w:rsidRDefault="000F6BAE" w:rsidP="000F6BAE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am well-equipped with great communication skills, accuracy-oriented and proper knowledge of adherence to hospital norms and guidelines.</w:t>
      </w:r>
    </w:p>
    <w:p w14:paraId="65D7F0CB" w14:textId="77777777" w:rsidR="000F6BAE" w:rsidRPr="000F6BAE" w:rsidRDefault="000F6BAE" w:rsidP="000F6BAE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83D9B93" w14:textId="77777777" w:rsidR="000F6BAE" w:rsidRPr="000F6BAE" w:rsidRDefault="000F6BAE" w:rsidP="000F6BAE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ank you for referring to my job application. I am submitting my resume to impart more information about my educational and work background. I am hoping to have a detailed discussion with you regarding this job role.</w:t>
      </w:r>
    </w:p>
    <w:p w14:paraId="5E862B98" w14:textId="77777777" w:rsidR="000F6BAE" w:rsidRPr="000F6BAE" w:rsidRDefault="000F6BAE" w:rsidP="000F6BAE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C435436" w14:textId="77777777" w:rsidR="000F6BAE" w:rsidRPr="000F6BAE" w:rsidRDefault="000F6BAE" w:rsidP="000F6BAE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st Regards,</w:t>
      </w:r>
    </w:p>
    <w:p w14:paraId="1E028E56" w14:textId="77777777" w:rsidR="000F6BAE" w:rsidRPr="000F6BAE" w:rsidRDefault="000F6BAE" w:rsidP="000F6BAE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0F6BAE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640B7C38" w14:textId="7E2AC065" w:rsidR="00BE0C6C" w:rsidRDefault="00BE0C6C" w:rsidP="000F6BAE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98FCD" w14:textId="77777777" w:rsidR="00730493" w:rsidRDefault="00730493" w:rsidP="00AC3120">
      <w:pPr>
        <w:spacing w:after="0" w:line="240" w:lineRule="auto"/>
      </w:pPr>
      <w:r>
        <w:separator/>
      </w:r>
    </w:p>
  </w:endnote>
  <w:endnote w:type="continuationSeparator" w:id="0">
    <w:p w14:paraId="6C1B0D1C" w14:textId="77777777" w:rsidR="00730493" w:rsidRDefault="00730493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F51A6" w14:textId="77777777" w:rsidR="00730493" w:rsidRDefault="00730493" w:rsidP="00AC3120">
      <w:pPr>
        <w:spacing w:after="0" w:line="240" w:lineRule="auto"/>
      </w:pPr>
      <w:r>
        <w:separator/>
      </w:r>
    </w:p>
  </w:footnote>
  <w:footnote w:type="continuationSeparator" w:id="0">
    <w:p w14:paraId="2DE9171E" w14:textId="77777777" w:rsidR="00730493" w:rsidRDefault="00730493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3A9F1761"/>
    <w:multiLevelType w:val="multilevel"/>
    <w:tmpl w:val="1FD21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86157"/>
    <w:multiLevelType w:val="hybridMultilevel"/>
    <w:tmpl w:val="2FB0F2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9"/>
  </w:num>
  <w:num w:numId="6">
    <w:abstractNumId w:val="7"/>
  </w:num>
  <w:num w:numId="7">
    <w:abstractNumId w:val="8"/>
  </w:num>
  <w:num w:numId="8">
    <w:abstractNumId w:val="0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0F6BAE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30493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25B1C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Information Technician Cover Letter Sample</dc:title>
  <dc:subject>Create your Cover Letter using Free Health Information Technician Cover Letter Sample Template</dc:subject>
  <dc:creator>Qwikresume.com</dc:creator>
  <dcterms:created xsi:type="dcterms:W3CDTF">2021-12-05T06:44:00Z</dcterms:created>
  <dcterms:modified xsi:type="dcterms:W3CDTF">2021-12-05T06:44:00Z</dcterms:modified>
  <cp:category>Healthcare &amp; Education</cp:category>
</cp:coreProperties>
</file>